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2311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57597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53584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733115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7743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597132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57059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531962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5081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698951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65779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2929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49232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07371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676147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95840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55914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40580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25325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34931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66039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55223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56147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42344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0725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уламова Е.М. НПИбд-03-23</dc:creator>
  <dc:language>ru-RU</dc:language>
  <cp:keywords/>
  <dcterms:created xsi:type="dcterms:W3CDTF">2024-03-24T08:52:45Z</dcterms:created>
  <dcterms:modified xsi:type="dcterms:W3CDTF">2024-03-24T08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